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99CB7B" w14:textId="0C3B6940" w:rsidR="00B03782" w:rsidRPr="004272E6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9E726F">
        <w:rPr>
          <w:lang w:val="bg-BG"/>
        </w:rPr>
        <w:t>Основни математически концепции</w:t>
      </w:r>
      <w:r w:rsidR="004272E6">
        <w:t xml:space="preserve"> - </w:t>
      </w:r>
      <w:r w:rsidR="004272E6">
        <w:rPr>
          <w:lang w:val="bg-BG"/>
        </w:rPr>
        <w:t>Решения</w:t>
      </w:r>
    </w:p>
    <w:p w14:paraId="46C6C020" w14:textId="05D81EA1" w:rsidR="00B03782" w:rsidRDefault="009E726F" w:rsidP="00B74603">
      <w:pPr>
        <w:pStyle w:val="Heading2"/>
        <w:rPr>
          <w:lang w:val="bg-BG"/>
        </w:rPr>
      </w:pPr>
      <w:r>
        <w:rPr>
          <w:lang w:val="bg-BG"/>
        </w:rPr>
        <w:t>Преобразуване от двоична в десетична бройна система</w:t>
      </w:r>
    </w:p>
    <w:p w14:paraId="11E634CC" w14:textId="6702F6F3" w:rsidR="009E726F" w:rsidRPr="004272E6" w:rsidRDefault="009E726F" w:rsidP="002F5D3B">
      <w:pPr>
        <w:pStyle w:val="ListParagraph"/>
        <w:numPr>
          <w:ilvl w:val="0"/>
          <w:numId w:val="2"/>
        </w:numPr>
        <w:rPr>
          <w:lang w:val="bg-BG"/>
        </w:rPr>
      </w:pPr>
      <w:r w:rsidRPr="009E726F">
        <w:rPr>
          <w:lang w:val="bg-BG"/>
        </w:rPr>
        <w:t>1010101</w:t>
      </w:r>
      <w:r>
        <w:rPr>
          <w:vertAlign w:val="subscript"/>
          <w:lang w:val="bg-BG"/>
        </w:rPr>
        <w:t>(2)</w:t>
      </w:r>
      <w:r w:rsidR="004272E6">
        <w:rPr>
          <w:lang w:val="bg-BG"/>
        </w:rPr>
        <w:t xml:space="preserve"> = 85</w:t>
      </w:r>
      <w:r w:rsidR="004272E6" w:rsidRPr="004272E6">
        <w:rPr>
          <w:vertAlign w:val="subscript"/>
          <w:lang w:val="bg-BG"/>
        </w:rPr>
        <w:t>(10)</w:t>
      </w:r>
    </w:p>
    <w:p w14:paraId="05D6308B" w14:textId="0AB0166F" w:rsidR="004272E6" w:rsidRPr="004272E6" w:rsidRDefault="004272E6" w:rsidP="004272E6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20596509" wp14:editId="32927FD9">
            <wp:extent cx="5943600" cy="1100455"/>
            <wp:effectExtent l="133350" t="114300" r="133350" b="1568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52496" cy="110210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EC47E3" w14:textId="11EA0128" w:rsidR="009E726F" w:rsidRPr="004272E6" w:rsidRDefault="009E726F" w:rsidP="002F5D3B">
      <w:pPr>
        <w:pStyle w:val="ListParagraph"/>
        <w:numPr>
          <w:ilvl w:val="0"/>
          <w:numId w:val="2"/>
        </w:numPr>
        <w:rPr>
          <w:lang w:val="bg-BG"/>
        </w:rPr>
      </w:pPr>
      <w:r w:rsidRPr="009E726F">
        <w:rPr>
          <w:lang w:val="bg-BG"/>
        </w:rPr>
        <w:t>111111000</w:t>
      </w:r>
      <w:r>
        <w:rPr>
          <w:vertAlign w:val="subscript"/>
          <w:lang w:val="bg-BG"/>
        </w:rPr>
        <w:t>(2)</w:t>
      </w:r>
      <w:r w:rsidR="004272E6">
        <w:rPr>
          <w:lang w:val="bg-BG"/>
        </w:rPr>
        <w:t xml:space="preserve"> = 504</w:t>
      </w:r>
      <w:r w:rsidR="004272E6">
        <w:rPr>
          <w:vertAlign w:val="subscript"/>
          <w:lang w:val="bg-BG"/>
        </w:rPr>
        <w:t>(10)</w:t>
      </w:r>
    </w:p>
    <w:p w14:paraId="553EAB11" w14:textId="038ADCDE" w:rsidR="004272E6" w:rsidRPr="004272E6" w:rsidRDefault="004272E6" w:rsidP="004272E6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47DBF6" wp14:editId="411A3681">
            <wp:extent cx="6003471" cy="1386205"/>
            <wp:effectExtent l="95250" t="95250" r="92710" b="1187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7038" cy="13962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0F7A733" w14:textId="22C241E0" w:rsidR="009E726F" w:rsidRPr="004272E6" w:rsidRDefault="00A020B8" w:rsidP="002F5D3B">
      <w:pPr>
        <w:pStyle w:val="ListParagraph"/>
        <w:numPr>
          <w:ilvl w:val="0"/>
          <w:numId w:val="2"/>
        </w:numPr>
        <w:rPr>
          <w:lang w:val="bg-BG"/>
        </w:rPr>
      </w:pPr>
      <w:r w:rsidRPr="00A020B8">
        <w:rPr>
          <w:lang w:val="bg-BG"/>
        </w:rPr>
        <w:t>1010110011</w:t>
      </w:r>
      <w:r>
        <w:rPr>
          <w:vertAlign w:val="subscript"/>
          <w:lang w:val="bg-BG"/>
        </w:rPr>
        <w:t>(2)</w:t>
      </w:r>
      <w:r w:rsidR="004272E6">
        <w:rPr>
          <w:lang w:val="bg-BG"/>
        </w:rPr>
        <w:t xml:space="preserve"> = 691</w:t>
      </w:r>
      <w:r w:rsidR="004272E6">
        <w:rPr>
          <w:vertAlign w:val="subscript"/>
          <w:lang w:val="bg-BG"/>
        </w:rPr>
        <w:t>(10)</w:t>
      </w:r>
    </w:p>
    <w:p w14:paraId="7E472540" w14:textId="2355A7C0" w:rsidR="004272E6" w:rsidRPr="004272E6" w:rsidRDefault="004272E6" w:rsidP="004272E6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28113D7A" wp14:editId="0F540811">
            <wp:extent cx="6047014" cy="1667510"/>
            <wp:effectExtent l="133350" t="114300" r="125730" b="1612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56436" cy="1670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2C8DB7A" w14:textId="1D0C92A4" w:rsidR="00A020B8" w:rsidRPr="004272E6" w:rsidRDefault="00A020B8" w:rsidP="002F5D3B">
      <w:pPr>
        <w:pStyle w:val="ListParagraph"/>
        <w:numPr>
          <w:ilvl w:val="0"/>
          <w:numId w:val="2"/>
        </w:numPr>
        <w:rPr>
          <w:lang w:val="bg-BG"/>
        </w:rPr>
      </w:pPr>
      <w:r w:rsidRPr="00A020B8">
        <w:rPr>
          <w:lang w:val="bg-BG"/>
        </w:rPr>
        <w:t>1011100010</w:t>
      </w:r>
      <w:r>
        <w:rPr>
          <w:vertAlign w:val="subscript"/>
          <w:lang w:val="bg-BG"/>
        </w:rPr>
        <w:t>(2)</w:t>
      </w:r>
      <w:r w:rsidR="004272E6">
        <w:rPr>
          <w:lang w:val="bg-BG"/>
        </w:rPr>
        <w:t xml:space="preserve"> = 738</w:t>
      </w:r>
      <w:r w:rsidR="004272E6">
        <w:rPr>
          <w:vertAlign w:val="subscript"/>
          <w:lang w:val="bg-BG"/>
        </w:rPr>
        <w:t>(10)</w:t>
      </w:r>
    </w:p>
    <w:p w14:paraId="2FE6769E" w14:textId="7B16E58D" w:rsidR="004272E6" w:rsidRPr="004272E6" w:rsidRDefault="004272E6" w:rsidP="004272E6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8713B6C" wp14:editId="637EC5D5">
            <wp:extent cx="6191250" cy="2071370"/>
            <wp:effectExtent l="114300" t="114300" r="114300" b="138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93683" cy="207218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E283FB" w14:textId="4508942E" w:rsidR="00B954F1" w:rsidRDefault="00B954F1" w:rsidP="00B954F1">
      <w:pPr>
        <w:pStyle w:val="Heading2"/>
        <w:rPr>
          <w:lang w:val="bg-BG"/>
        </w:rPr>
      </w:pPr>
      <w:r>
        <w:rPr>
          <w:lang w:val="bg-BG"/>
        </w:rPr>
        <w:lastRenderedPageBreak/>
        <w:t>Преобразуване от шест</w:t>
      </w:r>
      <w:r w:rsidR="00F43855">
        <w:rPr>
          <w:lang w:val="bg-BG"/>
        </w:rPr>
        <w:t>н</w:t>
      </w:r>
      <w:r>
        <w:rPr>
          <w:lang w:val="bg-BG"/>
        </w:rPr>
        <w:t>адесетична в десетична бройна система</w:t>
      </w:r>
    </w:p>
    <w:p w14:paraId="20E77A7C" w14:textId="45EA2E8E" w:rsidR="00B954F1" w:rsidRPr="005714A1" w:rsidRDefault="00B954F1" w:rsidP="002F5D3B">
      <w:pPr>
        <w:pStyle w:val="ListParagraph"/>
        <w:numPr>
          <w:ilvl w:val="0"/>
          <w:numId w:val="3"/>
        </w:numPr>
        <w:rPr>
          <w:lang w:val="bg-BG"/>
        </w:rPr>
      </w:pPr>
      <w:r>
        <w:t>B24A</w:t>
      </w:r>
      <w:r>
        <w:rPr>
          <w:vertAlign w:val="subscript"/>
        </w:rPr>
        <w:t>(16)</w:t>
      </w:r>
      <w:r w:rsidR="005714A1">
        <w:rPr>
          <w:vertAlign w:val="subscript"/>
        </w:rPr>
        <w:t xml:space="preserve"> </w:t>
      </w:r>
      <w:r w:rsidR="005714A1">
        <w:t>= 45642</w:t>
      </w:r>
      <w:r w:rsidR="005714A1">
        <w:rPr>
          <w:vertAlign w:val="subscript"/>
        </w:rPr>
        <w:t>(10)</w:t>
      </w:r>
    </w:p>
    <w:p w14:paraId="5F7DB9AC" w14:textId="5EC1FB99" w:rsidR="005714A1" w:rsidRPr="00B954F1" w:rsidRDefault="005714A1" w:rsidP="005714A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2DE0CF9" wp14:editId="6D92CE93">
            <wp:extent cx="5851071" cy="2827020"/>
            <wp:effectExtent l="133350" t="114300" r="149860" b="1638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3925" cy="28283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5E18504" w14:textId="62431CEB" w:rsidR="00B954F1" w:rsidRPr="005714A1" w:rsidRDefault="00B954F1" w:rsidP="002F5D3B">
      <w:pPr>
        <w:pStyle w:val="ListParagraph"/>
        <w:numPr>
          <w:ilvl w:val="0"/>
          <w:numId w:val="3"/>
        </w:numPr>
        <w:rPr>
          <w:lang w:val="bg-BG"/>
        </w:rPr>
      </w:pPr>
      <w:r>
        <w:t>DF3</w:t>
      </w:r>
      <w:r>
        <w:rPr>
          <w:vertAlign w:val="subscript"/>
        </w:rPr>
        <w:t>(16)</w:t>
      </w:r>
      <w:r w:rsidR="005714A1">
        <w:rPr>
          <w:lang w:val="bg-BG"/>
        </w:rPr>
        <w:t xml:space="preserve"> = 3571</w:t>
      </w:r>
      <w:r w:rsidR="005714A1">
        <w:rPr>
          <w:vertAlign w:val="subscript"/>
          <w:lang w:val="bg-BG"/>
        </w:rPr>
        <w:t>(10)</w:t>
      </w:r>
    </w:p>
    <w:p w14:paraId="69B2DAE4" w14:textId="0D9AFED3" w:rsidR="005714A1" w:rsidRDefault="005714A1" w:rsidP="005714A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A04C861" wp14:editId="71EC4DDC">
            <wp:extent cx="5970985" cy="3279321"/>
            <wp:effectExtent l="133350" t="114300" r="106045" b="149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93249" cy="329154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2E9B6E" w14:textId="43D8CCE0" w:rsidR="005714A1" w:rsidRDefault="005714A1" w:rsidP="005714A1">
      <w:pPr>
        <w:pStyle w:val="ListParagraph"/>
        <w:rPr>
          <w:lang w:val="bg-BG"/>
        </w:rPr>
      </w:pPr>
    </w:p>
    <w:p w14:paraId="6F388770" w14:textId="66B0BA43" w:rsidR="005714A1" w:rsidRDefault="005714A1" w:rsidP="005714A1">
      <w:pPr>
        <w:pStyle w:val="ListParagraph"/>
        <w:rPr>
          <w:lang w:val="bg-BG"/>
        </w:rPr>
      </w:pPr>
    </w:p>
    <w:p w14:paraId="24E68FCE" w14:textId="3C27A827" w:rsidR="005714A1" w:rsidRDefault="005714A1" w:rsidP="005714A1">
      <w:pPr>
        <w:pStyle w:val="ListParagraph"/>
        <w:rPr>
          <w:lang w:val="bg-BG"/>
        </w:rPr>
      </w:pPr>
    </w:p>
    <w:p w14:paraId="586AC399" w14:textId="12DE9FD9" w:rsidR="005714A1" w:rsidRDefault="005714A1" w:rsidP="005714A1">
      <w:pPr>
        <w:pStyle w:val="ListParagraph"/>
        <w:rPr>
          <w:lang w:val="bg-BG"/>
        </w:rPr>
      </w:pPr>
    </w:p>
    <w:p w14:paraId="01A70474" w14:textId="7F628797" w:rsidR="005714A1" w:rsidRDefault="005714A1" w:rsidP="005714A1">
      <w:pPr>
        <w:pStyle w:val="ListParagraph"/>
        <w:rPr>
          <w:lang w:val="bg-BG"/>
        </w:rPr>
      </w:pPr>
    </w:p>
    <w:p w14:paraId="01F8A791" w14:textId="3B41207F" w:rsidR="005714A1" w:rsidRDefault="005714A1" w:rsidP="005714A1">
      <w:pPr>
        <w:pStyle w:val="ListParagraph"/>
        <w:rPr>
          <w:lang w:val="bg-BG"/>
        </w:rPr>
      </w:pPr>
    </w:p>
    <w:p w14:paraId="4C88722B" w14:textId="2990B7C9" w:rsidR="005714A1" w:rsidRDefault="005714A1" w:rsidP="005714A1">
      <w:pPr>
        <w:pStyle w:val="ListParagraph"/>
        <w:rPr>
          <w:lang w:val="bg-BG"/>
        </w:rPr>
      </w:pPr>
    </w:p>
    <w:p w14:paraId="2FE75D88" w14:textId="59FBF722" w:rsidR="005714A1" w:rsidRDefault="005714A1" w:rsidP="005714A1">
      <w:pPr>
        <w:pStyle w:val="ListParagraph"/>
        <w:rPr>
          <w:lang w:val="bg-BG"/>
        </w:rPr>
      </w:pPr>
    </w:p>
    <w:p w14:paraId="3244AD31" w14:textId="77777777" w:rsidR="005714A1" w:rsidRPr="005714A1" w:rsidRDefault="005714A1" w:rsidP="005714A1">
      <w:pPr>
        <w:pStyle w:val="ListParagraph"/>
        <w:rPr>
          <w:lang w:val="bg-BG"/>
        </w:rPr>
      </w:pPr>
    </w:p>
    <w:p w14:paraId="59C3A5A1" w14:textId="5FDCAC60" w:rsidR="00B954F1" w:rsidRPr="005714A1" w:rsidRDefault="00B954F1" w:rsidP="002F5D3B">
      <w:pPr>
        <w:pStyle w:val="ListParagraph"/>
        <w:numPr>
          <w:ilvl w:val="0"/>
          <w:numId w:val="3"/>
        </w:numPr>
        <w:rPr>
          <w:lang w:val="bg-BG"/>
        </w:rPr>
      </w:pPr>
      <w:r>
        <w:t>EFB9</w:t>
      </w:r>
      <w:r>
        <w:rPr>
          <w:vertAlign w:val="subscript"/>
        </w:rPr>
        <w:t>(16)</w:t>
      </w:r>
      <w:r w:rsidR="005714A1">
        <w:rPr>
          <w:lang w:val="bg-BG"/>
        </w:rPr>
        <w:t xml:space="preserve"> = 61369</w:t>
      </w:r>
      <w:r w:rsidR="005714A1">
        <w:rPr>
          <w:vertAlign w:val="subscript"/>
          <w:lang w:val="bg-BG"/>
        </w:rPr>
        <w:t>(10)</w:t>
      </w:r>
    </w:p>
    <w:p w14:paraId="35FDADF3" w14:textId="26CB64A9" w:rsidR="005714A1" w:rsidRPr="00B954F1" w:rsidRDefault="005714A1" w:rsidP="005714A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3E17B63" wp14:editId="072D4C1F">
            <wp:extent cx="5742214" cy="2400300"/>
            <wp:effectExtent l="133350" t="114300" r="144780" b="1714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1079" cy="24123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E0BD7ED" w14:textId="131243D3" w:rsidR="00B954F1" w:rsidRDefault="00B954F1" w:rsidP="002F5D3B">
      <w:pPr>
        <w:pStyle w:val="ListParagraph"/>
        <w:numPr>
          <w:ilvl w:val="0"/>
          <w:numId w:val="3"/>
        </w:numPr>
        <w:rPr>
          <w:lang w:val="bg-BG"/>
        </w:rPr>
      </w:pPr>
      <w:r>
        <w:t>CDE3</w:t>
      </w:r>
      <w:r>
        <w:rPr>
          <w:vertAlign w:val="subscript"/>
        </w:rPr>
        <w:t>(16)</w:t>
      </w:r>
      <w:r w:rsidR="00A150E6">
        <w:rPr>
          <w:lang w:val="bg-BG"/>
        </w:rPr>
        <w:t xml:space="preserve"> = 52707</w:t>
      </w:r>
      <w:r w:rsidR="00A150E6">
        <w:rPr>
          <w:vertAlign w:val="subscript"/>
          <w:lang w:val="bg-BG"/>
        </w:rPr>
        <w:t>(10)</w:t>
      </w:r>
    </w:p>
    <w:p w14:paraId="4ACB4D5C" w14:textId="592A17B0" w:rsidR="00A150E6" w:rsidRPr="00B954F1" w:rsidRDefault="00A150E6" w:rsidP="00A150E6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EDB91A1" wp14:editId="53D48206">
            <wp:extent cx="5883855" cy="2446020"/>
            <wp:effectExtent l="133350" t="114300" r="136525" b="1638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09629" cy="24567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7429C1E" w14:textId="77C8F858" w:rsidR="00B03782" w:rsidRDefault="00F43855" w:rsidP="00B74603">
      <w:pPr>
        <w:pStyle w:val="Heading2"/>
        <w:rPr>
          <w:lang w:val="bg-BG"/>
        </w:rPr>
      </w:pPr>
      <w:r>
        <w:rPr>
          <w:lang w:val="bg-BG"/>
        </w:rPr>
        <w:t>Преобразуване от десетична в двоична бройна система</w:t>
      </w:r>
    </w:p>
    <w:p w14:paraId="0884D0A7" w14:textId="5DF287D2" w:rsidR="00B03782" w:rsidRPr="00E87561" w:rsidRDefault="002926B6" w:rsidP="002F5D3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lang w:val="bg-BG"/>
        </w:rPr>
        <w:t>59</w:t>
      </w:r>
      <w:r>
        <w:rPr>
          <w:vertAlign w:val="subscript"/>
          <w:lang w:val="bg-BG"/>
        </w:rPr>
        <w:t>(10)</w:t>
      </w:r>
      <w:r w:rsidR="00E87561">
        <w:rPr>
          <w:lang w:val="bg-BG"/>
        </w:rPr>
        <w:t xml:space="preserve"> = 111011</w:t>
      </w:r>
      <w:r w:rsidR="00E87561">
        <w:rPr>
          <w:vertAlign w:val="subscript"/>
          <w:lang w:val="bg-BG"/>
        </w:rPr>
        <w:t>(2)</w:t>
      </w:r>
    </w:p>
    <w:p w14:paraId="3C516BBD" w14:textId="52996F62" w:rsidR="00E87561" w:rsidRDefault="00E87561" w:rsidP="00E8756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AC153D0" wp14:editId="44C7635F">
            <wp:extent cx="2318657" cy="2087061"/>
            <wp:effectExtent l="95250" t="76200" r="100965" b="142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10942"/>
                    <a:stretch/>
                  </pic:blipFill>
                  <pic:spPr bwMode="auto">
                    <a:xfrm>
                      <a:off x="0" y="0"/>
                      <a:ext cx="2384135" cy="21459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81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52F5B1" w14:textId="77777777" w:rsidR="00F07F68" w:rsidRDefault="00F07F68" w:rsidP="00E87561">
      <w:pPr>
        <w:pStyle w:val="ListParagraph"/>
        <w:rPr>
          <w:lang w:val="bg-BG"/>
        </w:rPr>
      </w:pPr>
    </w:p>
    <w:p w14:paraId="35C7C590" w14:textId="5F80924D" w:rsidR="008507C2" w:rsidRPr="00F07F68" w:rsidRDefault="002926B6" w:rsidP="002F5D3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lang w:val="bg-BG"/>
        </w:rPr>
        <w:lastRenderedPageBreak/>
        <w:t>325</w:t>
      </w:r>
      <w:r>
        <w:rPr>
          <w:vertAlign w:val="subscript"/>
          <w:lang w:val="bg-BG"/>
        </w:rPr>
        <w:t>(10)</w:t>
      </w:r>
      <w:r w:rsidR="00F07F68">
        <w:rPr>
          <w:lang w:val="bg-BG"/>
        </w:rPr>
        <w:t xml:space="preserve"> = 101000101</w:t>
      </w:r>
      <w:r w:rsidR="00F07F68">
        <w:rPr>
          <w:vertAlign w:val="subscript"/>
          <w:lang w:val="bg-BG"/>
        </w:rPr>
        <w:t>(2)</w:t>
      </w:r>
    </w:p>
    <w:p w14:paraId="62797108" w14:textId="53BC5A4A" w:rsidR="00F07F68" w:rsidRPr="008507C2" w:rsidRDefault="00F07F68" w:rsidP="00F07F68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BE0A81D" wp14:editId="41455FB4">
            <wp:extent cx="3018830" cy="2413907"/>
            <wp:effectExtent l="95250" t="76200" r="86360" b="1200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2047" cy="243247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A27D15" w14:textId="264B4F2B" w:rsidR="008507C2" w:rsidRPr="00F07F68" w:rsidRDefault="008507C2" w:rsidP="002F5D3B">
      <w:pPr>
        <w:pStyle w:val="ListParagraph"/>
        <w:numPr>
          <w:ilvl w:val="0"/>
          <w:numId w:val="4"/>
        </w:numPr>
      </w:pPr>
      <w:r>
        <w:rPr>
          <w:lang w:val="bg-BG"/>
        </w:rPr>
        <w:t>456</w:t>
      </w:r>
      <w:r>
        <w:rPr>
          <w:vertAlign w:val="subscript"/>
          <w:lang w:val="bg-BG"/>
        </w:rPr>
        <w:t>(10)</w:t>
      </w:r>
      <w:r w:rsidR="00F07F68">
        <w:rPr>
          <w:lang w:val="bg-BG"/>
        </w:rPr>
        <w:t xml:space="preserve"> = 111001000</w:t>
      </w:r>
      <w:r w:rsidR="00F07F68">
        <w:rPr>
          <w:vertAlign w:val="subscript"/>
          <w:lang w:val="bg-BG"/>
        </w:rPr>
        <w:t>(2)</w:t>
      </w:r>
    </w:p>
    <w:p w14:paraId="3228F6E5" w14:textId="6B12F846" w:rsidR="00F07F68" w:rsidRPr="008507C2" w:rsidRDefault="00F07F68" w:rsidP="00F07F68">
      <w:pPr>
        <w:pStyle w:val="ListParagraph"/>
      </w:pPr>
      <w:r>
        <w:rPr>
          <w:noProof/>
        </w:rPr>
        <w:drawing>
          <wp:inline distT="0" distB="0" distL="0" distR="0" wp14:anchorId="51CB8D9D" wp14:editId="6A3F8813">
            <wp:extent cx="2991354" cy="2471057"/>
            <wp:effectExtent l="95250" t="76200" r="95250" b="1390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3918" cy="249795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FBE063" w14:textId="15EC18D9" w:rsidR="002926B6" w:rsidRPr="00F07F68" w:rsidRDefault="008507C2" w:rsidP="002F5D3B">
      <w:pPr>
        <w:pStyle w:val="ListParagraph"/>
        <w:numPr>
          <w:ilvl w:val="0"/>
          <w:numId w:val="4"/>
        </w:numPr>
      </w:pPr>
      <w:r>
        <w:t>35</w:t>
      </w:r>
      <w:r>
        <w:rPr>
          <w:vertAlign w:val="subscript"/>
          <w:lang w:val="bg-BG"/>
        </w:rPr>
        <w:t>(10)</w:t>
      </w:r>
      <w:r w:rsidR="00F07F68">
        <w:rPr>
          <w:lang w:val="bg-BG"/>
        </w:rPr>
        <w:t xml:space="preserve"> = 100011</w:t>
      </w:r>
      <w:r w:rsidR="00F07F68">
        <w:rPr>
          <w:vertAlign w:val="subscript"/>
          <w:lang w:val="bg-BG"/>
        </w:rPr>
        <w:t>(2)</w:t>
      </w:r>
    </w:p>
    <w:p w14:paraId="1D81F375" w14:textId="44F41F4B" w:rsidR="00F07F68" w:rsidRPr="008507C2" w:rsidRDefault="00F07F68" w:rsidP="00F07F68">
      <w:pPr>
        <w:pStyle w:val="ListParagraph"/>
      </w:pPr>
      <w:r>
        <w:rPr>
          <w:noProof/>
        </w:rPr>
        <w:drawing>
          <wp:inline distT="0" distB="0" distL="0" distR="0" wp14:anchorId="6461525E" wp14:editId="3AC904E0">
            <wp:extent cx="2988083" cy="1793422"/>
            <wp:effectExtent l="95250" t="76200" r="98425" b="130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11944" cy="18077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C45990B" w14:textId="517B41BF" w:rsidR="00FC167A" w:rsidRDefault="00FC167A" w:rsidP="00FC167A"/>
    <w:p w14:paraId="3C53678F" w14:textId="567035DC" w:rsidR="00FC167A" w:rsidRDefault="00FC167A" w:rsidP="00FC167A"/>
    <w:p w14:paraId="29CF1709" w14:textId="77777777" w:rsidR="00C45136" w:rsidRPr="00FC167A" w:rsidRDefault="00C45136" w:rsidP="00FC167A"/>
    <w:p w14:paraId="758F6E1F" w14:textId="565CEFCA" w:rsidR="00FC167A" w:rsidRPr="00FC167A" w:rsidRDefault="00F43855" w:rsidP="00FC167A">
      <w:pPr>
        <w:pStyle w:val="Heading2"/>
        <w:rPr>
          <w:lang w:val="bg-BG"/>
        </w:rPr>
      </w:pPr>
      <w:r>
        <w:rPr>
          <w:lang w:val="bg-BG"/>
        </w:rPr>
        <w:lastRenderedPageBreak/>
        <w:t>Преобразуване от шестнадесетична в двоична бройна система</w:t>
      </w:r>
    </w:p>
    <w:p w14:paraId="099E8322" w14:textId="392257CF" w:rsidR="008507C2" w:rsidRDefault="008507C2" w:rsidP="008507C2">
      <w:pPr>
        <w:ind w:left="360"/>
        <w:rPr>
          <w:vertAlign w:val="subscript"/>
        </w:rPr>
      </w:pPr>
      <w:r>
        <w:t>a) AC53</w:t>
      </w:r>
      <w:r>
        <w:rPr>
          <w:vertAlign w:val="subscript"/>
        </w:rPr>
        <w:t>(16)</w:t>
      </w:r>
      <w:r w:rsidR="00B719F4">
        <w:t xml:space="preserve"> = 1010110001010011</w:t>
      </w:r>
      <w:r w:rsidR="00B719F4">
        <w:rPr>
          <w:vertAlign w:val="subscript"/>
        </w:rPr>
        <w:t>(2)</w:t>
      </w:r>
    </w:p>
    <w:p w14:paraId="0DD8C136" w14:textId="78328A9F" w:rsidR="00FC167A" w:rsidRPr="00B719F4" w:rsidRDefault="00FC167A" w:rsidP="008507C2">
      <w:pPr>
        <w:ind w:left="360"/>
        <w:rPr>
          <w:vertAlign w:val="subscript"/>
        </w:rPr>
      </w:pPr>
      <w:r>
        <w:rPr>
          <w:noProof/>
        </w:rPr>
        <w:drawing>
          <wp:inline distT="0" distB="0" distL="0" distR="0" wp14:anchorId="45FCE52E" wp14:editId="3BA8F023">
            <wp:extent cx="3824661" cy="762000"/>
            <wp:effectExtent l="95250" t="76200" r="99695" b="1143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5934" cy="7742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A2E4B31" w14:textId="466809C0" w:rsidR="008507C2" w:rsidRDefault="008507C2" w:rsidP="008507C2">
      <w:pPr>
        <w:ind w:left="360"/>
        <w:rPr>
          <w:vertAlign w:val="subscript"/>
        </w:rPr>
      </w:pPr>
      <w:r>
        <w:t>b) BA23</w:t>
      </w:r>
      <w:r>
        <w:rPr>
          <w:vertAlign w:val="subscript"/>
        </w:rPr>
        <w:t>(16)</w:t>
      </w:r>
      <w:r w:rsidR="00B719F4">
        <w:t xml:space="preserve"> = </w:t>
      </w:r>
      <w:r w:rsidR="00FC167A">
        <w:t>1011101000100011</w:t>
      </w:r>
      <w:r w:rsidR="00FC167A">
        <w:rPr>
          <w:vertAlign w:val="subscript"/>
        </w:rPr>
        <w:t>(2)</w:t>
      </w:r>
    </w:p>
    <w:p w14:paraId="204ADDC6" w14:textId="042E6B9B" w:rsidR="00FC167A" w:rsidRPr="00B719F4" w:rsidRDefault="00FC167A" w:rsidP="008507C2">
      <w:pPr>
        <w:ind w:left="360"/>
      </w:pPr>
      <w:r>
        <w:rPr>
          <w:noProof/>
        </w:rPr>
        <w:drawing>
          <wp:inline distT="0" distB="0" distL="0" distR="0" wp14:anchorId="03E2D7CE" wp14:editId="7B06BA37">
            <wp:extent cx="3883199" cy="895350"/>
            <wp:effectExtent l="95250" t="76200" r="117475" b="11430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71995" cy="93888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F0F5031" w14:textId="0431EFED" w:rsidR="008507C2" w:rsidRDefault="008507C2" w:rsidP="008507C2">
      <w:pPr>
        <w:ind w:left="360"/>
        <w:rPr>
          <w:vertAlign w:val="subscript"/>
        </w:rPr>
      </w:pPr>
      <w:r>
        <w:t>c) 7</w:t>
      </w:r>
      <w:r w:rsidR="009C772D">
        <w:t>CA2</w:t>
      </w:r>
      <w:r>
        <w:rPr>
          <w:vertAlign w:val="subscript"/>
        </w:rPr>
        <w:t>(16)</w:t>
      </w:r>
      <w:r w:rsidR="00FC167A">
        <w:t xml:space="preserve"> = </w:t>
      </w:r>
      <w:r w:rsidR="009C772D">
        <w:t>0</w:t>
      </w:r>
      <w:r w:rsidR="009C772D" w:rsidRPr="009C772D">
        <w:t>111110010100010</w:t>
      </w:r>
      <w:r w:rsidR="00FC167A">
        <w:rPr>
          <w:vertAlign w:val="subscript"/>
        </w:rPr>
        <w:t>(2)</w:t>
      </w:r>
    </w:p>
    <w:p w14:paraId="6C0FCA0C" w14:textId="11953AC1" w:rsidR="00FC167A" w:rsidRPr="00FC167A" w:rsidRDefault="009C772D" w:rsidP="008507C2">
      <w:pPr>
        <w:ind w:left="360"/>
      </w:pPr>
      <w:r>
        <w:rPr>
          <w:noProof/>
        </w:rPr>
        <w:drawing>
          <wp:inline distT="0" distB="0" distL="0" distR="0" wp14:anchorId="24FBC5E6" wp14:editId="0B5478C3">
            <wp:extent cx="3809393" cy="850588"/>
            <wp:effectExtent l="133350" t="114300" r="153035" b="1593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3137" cy="87821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A766AC" w14:textId="2598B3F9" w:rsidR="008507C2" w:rsidRDefault="008507C2" w:rsidP="008507C2">
      <w:pPr>
        <w:ind w:left="360"/>
        <w:rPr>
          <w:vertAlign w:val="subscript"/>
        </w:rPr>
      </w:pPr>
      <w:r>
        <w:t>d) 1</w:t>
      </w:r>
      <w:r w:rsidR="009C772D">
        <w:t>4A</w:t>
      </w:r>
      <w:r>
        <w:t>8</w:t>
      </w:r>
      <w:r>
        <w:rPr>
          <w:vertAlign w:val="subscript"/>
        </w:rPr>
        <w:t>(16)</w:t>
      </w:r>
      <w:r w:rsidR="00FC167A">
        <w:t xml:space="preserve"> = </w:t>
      </w:r>
      <w:r w:rsidR="009C772D">
        <w:t>000</w:t>
      </w:r>
      <w:r w:rsidR="009C772D" w:rsidRPr="009C772D">
        <w:t>1010010101000</w:t>
      </w:r>
      <w:r w:rsidR="00FC167A">
        <w:rPr>
          <w:vertAlign w:val="subscript"/>
        </w:rPr>
        <w:t>(2)</w:t>
      </w:r>
    </w:p>
    <w:p w14:paraId="6D7FBB45" w14:textId="539D16B7" w:rsidR="00FC167A" w:rsidRPr="00FC167A" w:rsidRDefault="009C772D" w:rsidP="008507C2">
      <w:pPr>
        <w:ind w:left="360"/>
      </w:pPr>
      <w:r>
        <w:rPr>
          <w:noProof/>
        </w:rPr>
        <w:drawing>
          <wp:inline distT="0" distB="0" distL="0" distR="0" wp14:anchorId="4C7D3DF3" wp14:editId="7727B5CE">
            <wp:extent cx="3795742" cy="891190"/>
            <wp:effectExtent l="95250" t="76200" r="109855" b="11874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03747" cy="9165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911E208" w14:textId="48842B3C" w:rsidR="00B03782" w:rsidRDefault="00F43855" w:rsidP="00B74603">
      <w:pPr>
        <w:pStyle w:val="Heading2"/>
        <w:rPr>
          <w:lang w:val="bg-BG"/>
        </w:rPr>
      </w:pPr>
      <w:r>
        <w:rPr>
          <w:lang w:val="bg-BG"/>
        </w:rPr>
        <w:t>Преобразуване от десетична в шестнадесетична бройна система</w:t>
      </w:r>
    </w:p>
    <w:p w14:paraId="1C834C65" w14:textId="303049A3" w:rsidR="008507C2" w:rsidRPr="00E36DDF" w:rsidRDefault="008507C2" w:rsidP="002F5D3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5</w:t>
      </w:r>
      <w:r>
        <w:t>4</w:t>
      </w:r>
      <w:r>
        <w:rPr>
          <w:vertAlign w:val="subscript"/>
          <w:lang w:val="bg-BG"/>
        </w:rPr>
        <w:t>(10)</w:t>
      </w:r>
      <w:r w:rsidR="00973E80">
        <w:t xml:space="preserve"> = 36</w:t>
      </w:r>
      <w:r w:rsidR="00973E80">
        <w:rPr>
          <w:vertAlign w:val="subscript"/>
        </w:rPr>
        <w:t>(16)</w:t>
      </w:r>
    </w:p>
    <w:p w14:paraId="4785CD8D" w14:textId="38023C2D" w:rsidR="00E36DDF" w:rsidRDefault="00E36DDF" w:rsidP="00E36DD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5C438D0" wp14:editId="55FBFD02">
            <wp:extent cx="3074364" cy="1262743"/>
            <wp:effectExtent l="95250" t="76200" r="88265" b="128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2683" cy="127026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CB6709" w14:textId="7D9061E7" w:rsidR="00E36DDF" w:rsidRDefault="00E36DDF" w:rsidP="00E36DDF">
      <w:pPr>
        <w:pStyle w:val="ListParagraph"/>
        <w:rPr>
          <w:lang w:val="bg-BG"/>
        </w:rPr>
      </w:pPr>
    </w:p>
    <w:p w14:paraId="2708E3F7" w14:textId="1B1E36C0" w:rsidR="00E36DDF" w:rsidRDefault="00E36DDF" w:rsidP="00E36DDF">
      <w:pPr>
        <w:pStyle w:val="ListParagraph"/>
        <w:rPr>
          <w:lang w:val="bg-BG"/>
        </w:rPr>
      </w:pPr>
    </w:p>
    <w:p w14:paraId="71272A2E" w14:textId="068A1D07" w:rsidR="00E36DDF" w:rsidRDefault="00E36DDF" w:rsidP="00E36DDF">
      <w:pPr>
        <w:pStyle w:val="ListParagraph"/>
        <w:rPr>
          <w:lang w:val="bg-BG"/>
        </w:rPr>
      </w:pPr>
    </w:p>
    <w:p w14:paraId="7B8841D3" w14:textId="355222E8" w:rsidR="00E36DDF" w:rsidRDefault="00E36DDF" w:rsidP="00E36DDF">
      <w:pPr>
        <w:pStyle w:val="ListParagraph"/>
        <w:rPr>
          <w:lang w:val="bg-BG"/>
        </w:rPr>
      </w:pPr>
    </w:p>
    <w:p w14:paraId="2B11DD73" w14:textId="77777777" w:rsidR="00E36DDF" w:rsidRDefault="00E36DDF" w:rsidP="00E36DDF">
      <w:pPr>
        <w:pStyle w:val="ListParagraph"/>
        <w:rPr>
          <w:lang w:val="bg-BG"/>
        </w:rPr>
      </w:pPr>
    </w:p>
    <w:p w14:paraId="7416833F" w14:textId="3F26237F" w:rsidR="008507C2" w:rsidRPr="00E36DDF" w:rsidRDefault="008507C2" w:rsidP="002F5D3B">
      <w:pPr>
        <w:pStyle w:val="ListParagraph"/>
        <w:numPr>
          <w:ilvl w:val="0"/>
          <w:numId w:val="5"/>
        </w:numPr>
        <w:rPr>
          <w:lang w:val="bg-BG"/>
        </w:rPr>
      </w:pPr>
      <w:r>
        <w:t>47</w:t>
      </w:r>
      <w:r>
        <w:rPr>
          <w:lang w:val="bg-BG"/>
        </w:rPr>
        <w:t>5</w:t>
      </w:r>
      <w:r>
        <w:rPr>
          <w:vertAlign w:val="subscript"/>
          <w:lang w:val="bg-BG"/>
        </w:rPr>
        <w:t>(10)</w:t>
      </w:r>
      <w:r w:rsidR="00973E80">
        <w:t xml:space="preserve"> = 1DB</w:t>
      </w:r>
      <w:r w:rsidR="00973E80">
        <w:rPr>
          <w:vertAlign w:val="subscript"/>
        </w:rPr>
        <w:t>(16)</w:t>
      </w:r>
    </w:p>
    <w:p w14:paraId="352C9CF3" w14:textId="686B01AB" w:rsidR="00E36DDF" w:rsidRPr="008507C2" w:rsidRDefault="00E36DDF" w:rsidP="00E36DD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C2BF3B1" wp14:editId="6D6D3C49">
            <wp:extent cx="3225372" cy="1420585"/>
            <wp:effectExtent l="95250" t="76200" r="89535" b="1225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54587" cy="143345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B60FCF" w14:textId="12AEA054" w:rsidR="008507C2" w:rsidRPr="00E36DDF" w:rsidRDefault="008507C2" w:rsidP="002F5D3B">
      <w:pPr>
        <w:pStyle w:val="ListParagraph"/>
        <w:numPr>
          <w:ilvl w:val="0"/>
          <w:numId w:val="5"/>
        </w:numPr>
      </w:pPr>
      <w:r>
        <w:t>6234</w:t>
      </w:r>
      <w:r>
        <w:rPr>
          <w:vertAlign w:val="subscript"/>
          <w:lang w:val="bg-BG"/>
        </w:rPr>
        <w:t>(10)</w:t>
      </w:r>
      <w:r w:rsidR="00973E80">
        <w:t xml:space="preserve"> = 185A</w:t>
      </w:r>
      <w:r w:rsidR="00973E80">
        <w:rPr>
          <w:vertAlign w:val="subscript"/>
        </w:rPr>
        <w:t>(16)</w:t>
      </w:r>
    </w:p>
    <w:p w14:paraId="504967E5" w14:textId="27458864" w:rsidR="00E36DDF" w:rsidRPr="008507C2" w:rsidRDefault="00E36DDF" w:rsidP="00E36DDF">
      <w:pPr>
        <w:pStyle w:val="ListParagraph"/>
      </w:pPr>
      <w:r>
        <w:rPr>
          <w:noProof/>
        </w:rPr>
        <w:drawing>
          <wp:inline distT="0" distB="0" distL="0" distR="0" wp14:anchorId="318E21D8" wp14:editId="38A96BFD">
            <wp:extent cx="3257226" cy="1662793"/>
            <wp:effectExtent l="95250" t="76200" r="95885" b="1092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14132" cy="16918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98B21A" w14:textId="56A091F7" w:rsidR="008507C2" w:rsidRPr="00E36DDF" w:rsidRDefault="008507C2" w:rsidP="002F5D3B">
      <w:pPr>
        <w:pStyle w:val="ListParagraph"/>
        <w:numPr>
          <w:ilvl w:val="0"/>
          <w:numId w:val="5"/>
        </w:numPr>
      </w:pPr>
      <w:r>
        <w:t>352</w:t>
      </w:r>
      <w:r>
        <w:rPr>
          <w:vertAlign w:val="subscript"/>
          <w:lang w:val="bg-BG"/>
        </w:rPr>
        <w:t>(10)</w:t>
      </w:r>
      <w:r w:rsidR="00973E80">
        <w:t xml:space="preserve"> = 160</w:t>
      </w:r>
      <w:r w:rsidR="00973E80">
        <w:rPr>
          <w:vertAlign w:val="subscript"/>
        </w:rPr>
        <w:t>(16)</w:t>
      </w:r>
    </w:p>
    <w:p w14:paraId="690C8E63" w14:textId="75D1F63D" w:rsidR="00E36DDF" w:rsidRPr="008507C2" w:rsidRDefault="00E36DDF" w:rsidP="00E36DDF">
      <w:pPr>
        <w:pStyle w:val="ListParagraph"/>
      </w:pPr>
      <w:r>
        <w:rPr>
          <w:noProof/>
        </w:rPr>
        <w:drawing>
          <wp:inline distT="0" distB="0" distL="0" distR="0" wp14:anchorId="12E06EF6" wp14:editId="64CEB296">
            <wp:extent cx="3233057" cy="1670594"/>
            <wp:effectExtent l="95250" t="76200" r="100965" b="1016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78613" cy="16941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0C8819A" w14:textId="6CF36450" w:rsidR="00B03782" w:rsidRDefault="00F43855" w:rsidP="00B03782">
      <w:pPr>
        <w:pStyle w:val="Heading2"/>
        <w:rPr>
          <w:lang w:val="bg-BG"/>
        </w:rPr>
      </w:pPr>
      <w:r>
        <w:rPr>
          <w:lang w:val="bg-BG"/>
        </w:rPr>
        <w:t>Преобразуване от двоична в шестнадесетична бройна система</w:t>
      </w:r>
    </w:p>
    <w:p w14:paraId="626EB3E5" w14:textId="13B0F78C" w:rsidR="008507C2" w:rsidRPr="00893B13" w:rsidRDefault="008507C2" w:rsidP="002F5D3B">
      <w:pPr>
        <w:pStyle w:val="ListParagraph"/>
        <w:numPr>
          <w:ilvl w:val="0"/>
          <w:numId w:val="6"/>
        </w:numPr>
        <w:rPr>
          <w:lang w:val="bg-BG"/>
        </w:rPr>
      </w:pPr>
      <w:r w:rsidRPr="009E726F">
        <w:rPr>
          <w:lang w:val="bg-BG"/>
        </w:rPr>
        <w:t>1</w:t>
      </w:r>
      <w:r>
        <w:t>1</w:t>
      </w:r>
      <w:r w:rsidRPr="009E726F">
        <w:rPr>
          <w:lang w:val="bg-BG"/>
        </w:rPr>
        <w:t>10101</w:t>
      </w:r>
      <w:r>
        <w:rPr>
          <w:vertAlign w:val="subscript"/>
          <w:lang w:val="bg-BG"/>
        </w:rPr>
        <w:t>(2)</w:t>
      </w:r>
      <w:r w:rsidR="00B95DD3">
        <w:t xml:space="preserve"> = 75</w:t>
      </w:r>
      <w:r w:rsidR="00B95DD3">
        <w:rPr>
          <w:vertAlign w:val="subscript"/>
        </w:rPr>
        <w:t>(16)</w:t>
      </w:r>
    </w:p>
    <w:p w14:paraId="071565BE" w14:textId="558CBF24" w:rsidR="00893B13" w:rsidRDefault="00893B13" w:rsidP="00893B13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DFD0EC" wp14:editId="09991C26">
            <wp:extent cx="4266910" cy="1129392"/>
            <wp:effectExtent l="133350" t="114300" r="133985" b="1663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23917" cy="114448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38DA96A" w14:textId="64CF2D73" w:rsidR="00893B13" w:rsidRDefault="00893B13" w:rsidP="00893B13">
      <w:pPr>
        <w:pStyle w:val="ListParagraph"/>
        <w:rPr>
          <w:lang w:val="bg-BG"/>
        </w:rPr>
      </w:pPr>
    </w:p>
    <w:p w14:paraId="7B0F9234" w14:textId="1F68D7A5" w:rsidR="00893B13" w:rsidRDefault="00893B13" w:rsidP="00893B13">
      <w:pPr>
        <w:pStyle w:val="ListParagraph"/>
        <w:rPr>
          <w:lang w:val="bg-BG"/>
        </w:rPr>
      </w:pPr>
    </w:p>
    <w:p w14:paraId="14258712" w14:textId="7EBB84DE" w:rsidR="00893B13" w:rsidRDefault="00893B13" w:rsidP="00893B13">
      <w:pPr>
        <w:pStyle w:val="ListParagraph"/>
        <w:rPr>
          <w:lang w:val="bg-BG"/>
        </w:rPr>
      </w:pPr>
    </w:p>
    <w:p w14:paraId="7AE535DA" w14:textId="464FDA1D" w:rsidR="00893B13" w:rsidRDefault="00893B13" w:rsidP="00893B13">
      <w:pPr>
        <w:pStyle w:val="ListParagraph"/>
        <w:rPr>
          <w:lang w:val="bg-BG"/>
        </w:rPr>
      </w:pPr>
    </w:p>
    <w:p w14:paraId="006F765C" w14:textId="4F1C6982" w:rsidR="00893B13" w:rsidRDefault="00893B13" w:rsidP="00893B13">
      <w:pPr>
        <w:pStyle w:val="ListParagraph"/>
        <w:rPr>
          <w:lang w:val="bg-BG"/>
        </w:rPr>
      </w:pPr>
    </w:p>
    <w:p w14:paraId="10088203" w14:textId="77777777" w:rsidR="00893B13" w:rsidRPr="009E726F" w:rsidRDefault="00893B13" w:rsidP="00893B13">
      <w:pPr>
        <w:pStyle w:val="ListParagraph"/>
        <w:rPr>
          <w:lang w:val="bg-BG"/>
        </w:rPr>
      </w:pPr>
    </w:p>
    <w:p w14:paraId="4BF8340E" w14:textId="498996FF" w:rsidR="008507C2" w:rsidRPr="00893B13" w:rsidRDefault="008507C2" w:rsidP="002F5D3B">
      <w:pPr>
        <w:pStyle w:val="ListParagraph"/>
        <w:numPr>
          <w:ilvl w:val="0"/>
          <w:numId w:val="6"/>
        </w:numPr>
        <w:rPr>
          <w:lang w:val="bg-BG"/>
        </w:rPr>
      </w:pPr>
      <w:r w:rsidRPr="009E726F">
        <w:rPr>
          <w:lang w:val="bg-BG"/>
        </w:rPr>
        <w:t>1</w:t>
      </w:r>
      <w:r>
        <w:t>0</w:t>
      </w:r>
      <w:r w:rsidRPr="009E726F">
        <w:rPr>
          <w:lang w:val="bg-BG"/>
        </w:rPr>
        <w:t>11</w:t>
      </w:r>
      <w:r>
        <w:t>0</w:t>
      </w:r>
      <w:r>
        <w:rPr>
          <w:vertAlign w:val="subscript"/>
          <w:lang w:val="bg-BG"/>
        </w:rPr>
        <w:t>(2)</w:t>
      </w:r>
      <w:r w:rsidR="00B95DD3">
        <w:t xml:space="preserve"> = </w:t>
      </w:r>
    </w:p>
    <w:p w14:paraId="20B5FF34" w14:textId="23C041A1" w:rsidR="00893B13" w:rsidRPr="009E726F" w:rsidRDefault="00A314CE" w:rsidP="00893B13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21A27B15" wp14:editId="68D1274E">
            <wp:extent cx="4454202" cy="1122664"/>
            <wp:effectExtent l="95250" t="76200" r="80010" b="135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4948"/>
                    <a:stretch/>
                  </pic:blipFill>
                  <pic:spPr bwMode="auto">
                    <a:xfrm>
                      <a:off x="0" y="0"/>
                      <a:ext cx="4567539" cy="11512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1CB17" w14:textId="31706D9B" w:rsidR="008507C2" w:rsidRPr="00893B13" w:rsidRDefault="008507C2" w:rsidP="002F5D3B">
      <w:pPr>
        <w:pStyle w:val="ListParagraph"/>
        <w:numPr>
          <w:ilvl w:val="0"/>
          <w:numId w:val="6"/>
        </w:numPr>
        <w:rPr>
          <w:lang w:val="bg-BG"/>
        </w:rPr>
      </w:pPr>
      <w:r w:rsidRPr="00A020B8">
        <w:rPr>
          <w:lang w:val="bg-BG"/>
        </w:rPr>
        <w:t>101011</w:t>
      </w:r>
      <w:r>
        <w:t>0</w:t>
      </w:r>
      <w:r w:rsidRPr="00A020B8">
        <w:rPr>
          <w:lang w:val="bg-BG"/>
        </w:rPr>
        <w:t>1</w:t>
      </w:r>
      <w:r>
        <w:rPr>
          <w:vertAlign w:val="subscript"/>
          <w:lang w:val="bg-BG"/>
        </w:rPr>
        <w:t>(2)</w:t>
      </w:r>
      <w:r w:rsidR="00B95DD3">
        <w:t xml:space="preserve"> = AD</w:t>
      </w:r>
      <w:r w:rsidR="00B95DD3">
        <w:rPr>
          <w:vertAlign w:val="subscript"/>
        </w:rPr>
        <w:t>(16)</w:t>
      </w:r>
    </w:p>
    <w:p w14:paraId="412995D8" w14:textId="678C88AF" w:rsidR="00893B13" w:rsidRPr="00A020B8" w:rsidRDefault="00893B13" w:rsidP="00893B13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5649A5D" wp14:editId="168CD77D">
            <wp:extent cx="4468086" cy="1132115"/>
            <wp:effectExtent l="133350" t="114300" r="123190" b="16383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52230" cy="11534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08E834" w14:textId="720FF165" w:rsidR="008507C2" w:rsidRPr="00893B13" w:rsidRDefault="008507C2" w:rsidP="002F5D3B">
      <w:pPr>
        <w:pStyle w:val="ListParagraph"/>
        <w:numPr>
          <w:ilvl w:val="0"/>
          <w:numId w:val="6"/>
        </w:numPr>
        <w:rPr>
          <w:lang w:val="bg-BG"/>
        </w:rPr>
      </w:pPr>
      <w:r w:rsidRPr="00A020B8">
        <w:rPr>
          <w:lang w:val="bg-BG"/>
        </w:rPr>
        <w:t>1011</w:t>
      </w:r>
      <w:r w:rsidR="00A314CE">
        <w:t>1</w:t>
      </w:r>
      <w:r w:rsidRPr="00A020B8">
        <w:rPr>
          <w:lang w:val="bg-BG"/>
        </w:rPr>
        <w:t>010</w:t>
      </w:r>
      <w:r>
        <w:rPr>
          <w:vertAlign w:val="subscript"/>
          <w:lang w:val="bg-BG"/>
        </w:rPr>
        <w:t>(2)</w:t>
      </w:r>
      <w:r w:rsidR="00B95DD3">
        <w:t xml:space="preserve"> = </w:t>
      </w:r>
      <w:r w:rsidR="00A314CE">
        <w:t>BA</w:t>
      </w:r>
      <w:r w:rsidR="00B95DD3">
        <w:rPr>
          <w:vertAlign w:val="subscript"/>
        </w:rPr>
        <w:t>(16)</w:t>
      </w:r>
    </w:p>
    <w:p w14:paraId="2720B296" w14:textId="02EAA966" w:rsidR="00B03782" w:rsidRPr="00B03782" w:rsidRDefault="00A314CE" w:rsidP="00A314CE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7EB542D" wp14:editId="76A3BF31">
            <wp:extent cx="4447182" cy="1131080"/>
            <wp:effectExtent l="133350" t="114300" r="125095" b="16446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42894" cy="11554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5E08C25" w14:textId="77777777" w:rsidR="00751800" w:rsidRDefault="00751800" w:rsidP="00751800">
      <w:pPr>
        <w:pStyle w:val="Heading2"/>
        <w:rPr>
          <w:lang w:val="bg-BG"/>
        </w:rPr>
      </w:pPr>
      <w:r>
        <w:rPr>
          <w:lang w:val="bg-BG"/>
        </w:rPr>
        <w:t>Координатна система</w:t>
      </w:r>
    </w:p>
    <w:p w14:paraId="726D5309" w14:textId="498A183B" w:rsidR="00751800" w:rsidRDefault="00751800" w:rsidP="00751800">
      <w:pPr>
        <w:ind w:left="360"/>
        <w:rPr>
          <w:lang w:val="bg-BG"/>
        </w:rPr>
      </w:pPr>
      <w:r>
        <w:rPr>
          <w:lang w:val="bg-BG"/>
        </w:rPr>
        <w:t>а) Чертеж:</w:t>
      </w:r>
    </w:p>
    <w:p w14:paraId="64EBFB0D" w14:textId="258995AF" w:rsidR="00751800" w:rsidRDefault="00751800" w:rsidP="00751800">
      <w:pPr>
        <w:ind w:left="360"/>
        <w:rPr>
          <w:lang w:val="bg-BG"/>
        </w:rPr>
      </w:pPr>
      <w:r>
        <w:rPr>
          <w:noProof/>
        </w:rPr>
        <w:drawing>
          <wp:inline distT="0" distB="0" distL="0" distR="0" wp14:anchorId="1225974E" wp14:editId="51EBEBF8">
            <wp:extent cx="4338792" cy="2985407"/>
            <wp:effectExtent l="133350" t="114300" r="119380" b="1581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87217" cy="301872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A4022A8" w14:textId="77777777" w:rsidR="00751800" w:rsidRDefault="00751800" w:rsidP="00751800">
      <w:pPr>
        <w:ind w:left="360"/>
        <w:rPr>
          <w:lang w:val="bg-BG"/>
        </w:rPr>
      </w:pPr>
    </w:p>
    <w:p w14:paraId="463D9341" w14:textId="0ED2ADF8" w:rsidR="00751800" w:rsidRDefault="00751800" w:rsidP="00751800">
      <w:pPr>
        <w:ind w:left="360"/>
        <w:rPr>
          <w:lang w:val="bg-BG"/>
        </w:rPr>
      </w:pPr>
      <w:r>
        <w:rPr>
          <w:lang w:val="bg-BG"/>
        </w:rPr>
        <w:lastRenderedPageBreak/>
        <w:t>Решение:</w:t>
      </w:r>
    </w:p>
    <w:p w14:paraId="4368C63B" w14:textId="59070F03" w:rsidR="00751800" w:rsidRDefault="00751800" w:rsidP="00751800">
      <w:pPr>
        <w:ind w:left="360"/>
        <w:rPr>
          <w:lang w:val="bg-BG"/>
        </w:rPr>
      </w:pPr>
      <w:r>
        <w:rPr>
          <w:noProof/>
        </w:rPr>
        <w:drawing>
          <wp:inline distT="0" distB="0" distL="0" distR="0" wp14:anchorId="7ED7B91B" wp14:editId="3B10A080">
            <wp:extent cx="6258368" cy="2242457"/>
            <wp:effectExtent l="114300" t="114300" r="104775" b="13906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76539" cy="22489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F69B211" w14:textId="77777777" w:rsidR="00751800" w:rsidRDefault="00751800" w:rsidP="00751800">
      <w:pPr>
        <w:ind w:left="360"/>
        <w:rPr>
          <w:lang w:val="bg-BG"/>
        </w:rPr>
      </w:pPr>
    </w:p>
    <w:p w14:paraId="67177A2D" w14:textId="7F799836" w:rsidR="00751800" w:rsidRDefault="00751800" w:rsidP="00751800">
      <w:pPr>
        <w:ind w:left="360"/>
        <w:rPr>
          <w:lang w:val="bg-BG"/>
        </w:rPr>
      </w:pPr>
      <w:r>
        <w:t xml:space="preserve">b) </w:t>
      </w:r>
      <w:r>
        <w:rPr>
          <w:lang w:val="bg-BG"/>
        </w:rPr>
        <w:t>Чертеж:</w:t>
      </w:r>
    </w:p>
    <w:p w14:paraId="76D142C8" w14:textId="0626C34B" w:rsidR="00751800" w:rsidRDefault="00751800" w:rsidP="00751800">
      <w:pPr>
        <w:ind w:left="360"/>
        <w:rPr>
          <w:lang w:val="bg-BG"/>
        </w:rPr>
      </w:pPr>
      <w:r>
        <w:rPr>
          <w:noProof/>
        </w:rPr>
        <w:drawing>
          <wp:inline distT="0" distB="0" distL="0" distR="0" wp14:anchorId="55C5E5A0" wp14:editId="67AA2A54">
            <wp:extent cx="4319255" cy="3439886"/>
            <wp:effectExtent l="133350" t="114300" r="120015" b="1606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29339" cy="344791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81EC181" w14:textId="77586C46" w:rsidR="00751800" w:rsidRDefault="00751800" w:rsidP="00751800">
      <w:pPr>
        <w:ind w:left="360"/>
        <w:rPr>
          <w:lang w:val="bg-BG"/>
        </w:rPr>
      </w:pPr>
      <w:r>
        <w:rPr>
          <w:lang w:val="bg-BG"/>
        </w:rPr>
        <w:t>Решение:</w:t>
      </w:r>
    </w:p>
    <w:p w14:paraId="163EC1CD" w14:textId="18213549" w:rsidR="00751800" w:rsidRDefault="00751800" w:rsidP="00751800">
      <w:pPr>
        <w:ind w:left="360"/>
        <w:rPr>
          <w:lang w:val="bg-BG"/>
        </w:rPr>
      </w:pPr>
      <w:r>
        <w:rPr>
          <w:noProof/>
        </w:rPr>
        <w:drawing>
          <wp:inline distT="0" distB="0" distL="0" distR="0" wp14:anchorId="4D05F195" wp14:editId="17CFACC7">
            <wp:extent cx="4381500" cy="1496695"/>
            <wp:effectExtent l="95250" t="76200" r="95250" b="1035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05945" cy="15050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0CBA82" w14:textId="39716A65" w:rsidR="006A7404" w:rsidRPr="00D34F79" w:rsidRDefault="00D34F79" w:rsidP="00D34F79">
      <w:pPr>
        <w:pStyle w:val="Heading2"/>
        <w:rPr>
          <w:lang w:val="bg-BG"/>
        </w:rPr>
      </w:pPr>
      <w:r>
        <w:rPr>
          <w:lang w:val="bg-BG"/>
        </w:rPr>
        <w:lastRenderedPageBreak/>
        <w:t>Квадратно уравнение</w:t>
      </w:r>
    </w:p>
    <w:p w14:paraId="2AEEE8E7" w14:textId="49D67BC6" w:rsidR="00D34F79" w:rsidRDefault="00D34F79" w:rsidP="00D34F79">
      <w:pPr>
        <w:pStyle w:val="ListParagraph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+ 21x + 111 = 0</w:t>
      </w:r>
    </w:p>
    <w:p w14:paraId="44574268" w14:textId="2821B611" w:rsidR="00D150FB" w:rsidRDefault="00D150FB" w:rsidP="00D150FB">
      <w:pPr>
        <w:pStyle w:val="ListParagraph"/>
      </w:pPr>
      <w:r>
        <w:rPr>
          <w:noProof/>
        </w:rPr>
        <w:drawing>
          <wp:inline distT="0" distB="0" distL="0" distR="0" wp14:anchorId="30526C6A" wp14:editId="0775C7B2">
            <wp:extent cx="3219826" cy="1668449"/>
            <wp:effectExtent l="152400" t="152400" r="361950" b="3702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12423" cy="17164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69BCC3" w14:textId="2225314C" w:rsidR="00D34F79" w:rsidRDefault="00D34F79" w:rsidP="00D34F79">
      <w:pPr>
        <w:pStyle w:val="ListParagraph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+ 3x - 70 = 0</w:t>
      </w:r>
    </w:p>
    <w:p w14:paraId="07E0E7E9" w14:textId="79E2CFF0" w:rsidR="00D150FB" w:rsidRDefault="00D150FB" w:rsidP="00D150FB">
      <w:pPr>
        <w:pStyle w:val="ListParagraph"/>
      </w:pPr>
      <w:r>
        <w:rPr>
          <w:noProof/>
        </w:rPr>
        <w:drawing>
          <wp:inline distT="0" distB="0" distL="0" distR="0" wp14:anchorId="0D502C6B" wp14:editId="1E170EDE">
            <wp:extent cx="3207240" cy="3409785"/>
            <wp:effectExtent l="152400" t="152400" r="355600" b="36258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68205" cy="3474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7B4C53" w14:textId="700F5EAE" w:rsidR="00D34F79" w:rsidRDefault="00D34F79" w:rsidP="00D34F79">
      <w:pPr>
        <w:pStyle w:val="ListParagraph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- 12x + 35 = 0</w:t>
      </w:r>
    </w:p>
    <w:p w14:paraId="18B01A8C" w14:textId="61EF1F5C" w:rsidR="00D150FB" w:rsidRDefault="00D150FB" w:rsidP="00D150FB">
      <w:pPr>
        <w:pStyle w:val="ListParagraph"/>
      </w:pPr>
      <w:r>
        <w:rPr>
          <w:noProof/>
        </w:rPr>
        <w:lastRenderedPageBreak/>
        <w:drawing>
          <wp:inline distT="0" distB="0" distL="0" distR="0" wp14:anchorId="2D930342" wp14:editId="6C6D55F4">
            <wp:extent cx="3276205" cy="3544957"/>
            <wp:effectExtent l="152400" t="152400" r="362585" b="3606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27334" cy="3600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BD8A00" w14:textId="3B64E3D7" w:rsidR="00C65237" w:rsidRDefault="00D34F79" w:rsidP="00D150FB">
      <w:pPr>
        <w:pStyle w:val="ListParagraph"/>
        <w:numPr>
          <w:ilvl w:val="0"/>
          <w:numId w:val="7"/>
        </w:numPr>
      </w:pPr>
      <w:r>
        <w:t>x</w:t>
      </w:r>
      <w:r>
        <w:rPr>
          <w:vertAlign w:val="superscript"/>
          <w:lang w:val="bg-BG"/>
        </w:rPr>
        <w:t>4</w:t>
      </w:r>
      <w:r>
        <w:t xml:space="preserve"> - </w:t>
      </w:r>
      <w:r>
        <w:rPr>
          <w:lang w:val="bg-BG"/>
        </w:rPr>
        <w:t>6</w:t>
      </w:r>
      <w:r>
        <w:t>x</w:t>
      </w:r>
      <w:r>
        <w:rPr>
          <w:vertAlign w:val="superscript"/>
          <w:lang w:val="bg-BG"/>
        </w:rPr>
        <w:t>2</w:t>
      </w:r>
      <w:r>
        <w:t xml:space="preserve"> + 5 = 0</w:t>
      </w:r>
    </w:p>
    <w:p w14:paraId="28857A69" w14:textId="0DF6EE9D" w:rsidR="009E4D61" w:rsidRPr="00D150FB" w:rsidRDefault="009E4D61" w:rsidP="009E4D61">
      <w:pPr>
        <w:pStyle w:val="ListParagraph"/>
      </w:pPr>
      <w:r>
        <w:rPr>
          <w:noProof/>
        </w:rPr>
        <w:drawing>
          <wp:inline distT="0" distB="0" distL="0" distR="0" wp14:anchorId="552CB8E7" wp14:editId="3221824E">
            <wp:extent cx="3322320" cy="3589339"/>
            <wp:effectExtent l="152400" t="152400" r="354330" b="35433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62396" cy="36326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9E4D61" w:rsidRPr="00D150FB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AAF1AC" w14:textId="77777777" w:rsidR="00851BF8" w:rsidRDefault="00851BF8" w:rsidP="008068A2">
      <w:pPr>
        <w:spacing w:after="0" w:line="240" w:lineRule="auto"/>
      </w:pPr>
      <w:r>
        <w:separator/>
      </w:r>
    </w:p>
  </w:endnote>
  <w:endnote w:type="continuationSeparator" w:id="0">
    <w:p w14:paraId="1FE1160F" w14:textId="77777777" w:rsidR="00851BF8" w:rsidRDefault="00851B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6D21B1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F806C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51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5136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F806C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51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5136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63436" w14:textId="77777777" w:rsidR="00851BF8" w:rsidRDefault="00851BF8" w:rsidP="008068A2">
      <w:pPr>
        <w:spacing w:after="0" w:line="240" w:lineRule="auto"/>
      </w:pPr>
      <w:r>
        <w:separator/>
      </w:r>
    </w:p>
  </w:footnote>
  <w:footnote w:type="continuationSeparator" w:id="0">
    <w:p w14:paraId="26C1B804" w14:textId="77777777" w:rsidR="00851BF8" w:rsidRDefault="00851B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TYFInNzQyMzEyUdpeDU4uLM/DyQAsNaAOvYOq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F2B"/>
    <w:rsid w:val="001A6728"/>
    <w:rsid w:val="001B7060"/>
    <w:rsid w:val="001C1FCD"/>
    <w:rsid w:val="001D2464"/>
    <w:rsid w:val="001D50AE"/>
    <w:rsid w:val="001E1161"/>
    <w:rsid w:val="001E3FEF"/>
    <w:rsid w:val="00202683"/>
    <w:rsid w:val="002133D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26B6"/>
    <w:rsid w:val="002A2D2D"/>
    <w:rsid w:val="002A46FC"/>
    <w:rsid w:val="002C539D"/>
    <w:rsid w:val="002C71C6"/>
    <w:rsid w:val="002D07CA"/>
    <w:rsid w:val="002F5D3B"/>
    <w:rsid w:val="00305122"/>
    <w:rsid w:val="003230CF"/>
    <w:rsid w:val="00324094"/>
    <w:rsid w:val="0033212E"/>
    <w:rsid w:val="0033490F"/>
    <w:rsid w:val="00342B0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1E5"/>
    <w:rsid w:val="0041081C"/>
    <w:rsid w:val="004272E6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4A1"/>
    <w:rsid w:val="005803E5"/>
    <w:rsid w:val="00584EDB"/>
    <w:rsid w:val="0058723E"/>
    <w:rsid w:val="00594821"/>
    <w:rsid w:val="00596357"/>
    <w:rsid w:val="00596AA5"/>
    <w:rsid w:val="005A7B3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7404"/>
    <w:rsid w:val="006D239A"/>
    <w:rsid w:val="006E1302"/>
    <w:rsid w:val="006E2245"/>
    <w:rsid w:val="006E55B4"/>
    <w:rsid w:val="006E7E50"/>
    <w:rsid w:val="00704432"/>
    <w:rsid w:val="007051DF"/>
    <w:rsid w:val="00721C8A"/>
    <w:rsid w:val="00724DA4"/>
    <w:rsid w:val="0075180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51BF8"/>
    <w:rsid w:val="00861625"/>
    <w:rsid w:val="008617B5"/>
    <w:rsid w:val="00861BEB"/>
    <w:rsid w:val="00870828"/>
    <w:rsid w:val="0088080B"/>
    <w:rsid w:val="00893B13"/>
    <w:rsid w:val="008B07D7"/>
    <w:rsid w:val="008B557F"/>
    <w:rsid w:val="008C2344"/>
    <w:rsid w:val="008C2B83"/>
    <w:rsid w:val="008C52D0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80"/>
    <w:rsid w:val="00976E46"/>
    <w:rsid w:val="009B4FB4"/>
    <w:rsid w:val="009C0C39"/>
    <w:rsid w:val="009C772D"/>
    <w:rsid w:val="009D085B"/>
    <w:rsid w:val="009D1805"/>
    <w:rsid w:val="009E1A09"/>
    <w:rsid w:val="009E4D61"/>
    <w:rsid w:val="009E726F"/>
    <w:rsid w:val="00A020B8"/>
    <w:rsid w:val="00A02545"/>
    <w:rsid w:val="00A025E6"/>
    <w:rsid w:val="00A05555"/>
    <w:rsid w:val="00A06D89"/>
    <w:rsid w:val="00A1453D"/>
    <w:rsid w:val="00A150E6"/>
    <w:rsid w:val="00A24262"/>
    <w:rsid w:val="00A314C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66E"/>
    <w:rsid w:val="00AE05D3"/>
    <w:rsid w:val="00AE355A"/>
    <w:rsid w:val="00B03782"/>
    <w:rsid w:val="00B148DD"/>
    <w:rsid w:val="00B22D71"/>
    <w:rsid w:val="00B2472A"/>
    <w:rsid w:val="00B510CC"/>
    <w:rsid w:val="00B567F6"/>
    <w:rsid w:val="00B56DF3"/>
    <w:rsid w:val="00B57A5C"/>
    <w:rsid w:val="00B6185B"/>
    <w:rsid w:val="00B638EB"/>
    <w:rsid w:val="00B63DED"/>
    <w:rsid w:val="00B719F4"/>
    <w:rsid w:val="00B74603"/>
    <w:rsid w:val="00B753E7"/>
    <w:rsid w:val="00B86AF3"/>
    <w:rsid w:val="00B9309B"/>
    <w:rsid w:val="00B954F1"/>
    <w:rsid w:val="00B95DD3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36"/>
    <w:rsid w:val="00C53F37"/>
    <w:rsid w:val="00C5499A"/>
    <w:rsid w:val="00C62A0F"/>
    <w:rsid w:val="00C6523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0FB"/>
    <w:rsid w:val="00D22895"/>
    <w:rsid w:val="00D3404A"/>
    <w:rsid w:val="00D34F7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DDF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87561"/>
    <w:rsid w:val="00EA1019"/>
    <w:rsid w:val="00EA3B29"/>
    <w:rsid w:val="00EB1415"/>
    <w:rsid w:val="00EB4233"/>
    <w:rsid w:val="00EB7421"/>
    <w:rsid w:val="00EC36F5"/>
    <w:rsid w:val="00EC5A4D"/>
    <w:rsid w:val="00ED0DEA"/>
    <w:rsid w:val="00ED5FF7"/>
    <w:rsid w:val="00ED73C4"/>
    <w:rsid w:val="00F07F68"/>
    <w:rsid w:val="00F20B48"/>
    <w:rsid w:val="00F258BA"/>
    <w:rsid w:val="00F27E9C"/>
    <w:rsid w:val="00F41F41"/>
    <w:rsid w:val="00F43855"/>
    <w:rsid w:val="00F46918"/>
    <w:rsid w:val="00F46DDE"/>
    <w:rsid w:val="00F655ED"/>
    <w:rsid w:val="00F7033C"/>
    <w:rsid w:val="00F860C6"/>
    <w:rsid w:val="00F96D0D"/>
    <w:rsid w:val="00F976AD"/>
    <w:rsid w:val="00FA6461"/>
    <w:rsid w:val="00FC167A"/>
    <w:rsid w:val="00FD731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6.png"/><Relationship Id="rId13" Type="http://schemas.openxmlformats.org/officeDocument/2006/relationships/image" Target="media/image3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0.png"/><Relationship Id="rId2" Type="http://schemas.openxmlformats.org/officeDocument/2006/relationships/image" Target="media/image3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5.png"/><Relationship Id="rId11" Type="http://schemas.openxmlformats.org/officeDocument/2006/relationships/image" Target="media/image3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1.png"/><Relationship Id="rId4" Type="http://schemas.openxmlformats.org/officeDocument/2006/relationships/image" Target="media/image3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53E3D1-7469-4B5C-B917-CF12115C1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0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1</cp:revision>
  <cp:lastPrinted>2015-10-26T22:35:00Z</cp:lastPrinted>
  <dcterms:created xsi:type="dcterms:W3CDTF">2021-05-16T08:17:00Z</dcterms:created>
  <dcterms:modified xsi:type="dcterms:W3CDTF">2021-10-22T22:53:00Z</dcterms:modified>
  <cp:category>programming;education;software engineering;software development</cp:category>
</cp:coreProperties>
</file>